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0F53" w:rsidRPr="00F35DC0" w:rsidRDefault="009A0F53" w:rsidP="00CD0066">
      <w:pPr>
        <w:spacing w:line="360" w:lineRule="exact"/>
        <w:jc w:val="center"/>
        <w:rPr>
          <w:rFonts w:asciiTheme="majorEastAsia" w:eastAsiaTheme="majorEastAsia" w:hAnsiTheme="majorEastAsia"/>
          <w:b/>
        </w:rPr>
      </w:pP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國立東華大學</w:t>
      </w:r>
      <w:r w:rsidR="00F35DC0"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研發處</w:t>
      </w:r>
      <w:r w:rsidR="00F35DC0" w:rsidRPr="00F35DC0">
        <w:rPr>
          <w:rFonts w:asciiTheme="majorEastAsia" w:eastAsiaTheme="majorEastAsia" w:hAnsiTheme="majorEastAsia" w:cs="標楷體"/>
          <w:b/>
          <w:snapToGrid w:val="0"/>
          <w:kern w:val="0"/>
        </w:rPr>
        <w:br/>
      </w: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學術服務事項處理單</w:t>
      </w:r>
    </w:p>
    <w:p w:rsidR="009A0F53" w:rsidRPr="00DD7495" w:rsidRDefault="005A2A61" w:rsidP="005A2A61">
      <w:pPr>
        <w:spacing w:line="220" w:lineRule="exact"/>
        <w:rPr>
          <w:rFonts w:asciiTheme="majorEastAsia" w:eastAsiaTheme="majorEastAsia" w:hAnsiTheme="majorEastAsia"/>
          <w:sz w:val="20"/>
          <w:szCs w:val="20"/>
        </w:rPr>
      </w:pP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紅色星號</w:t>
      </w:r>
      <w:r w:rsidR="00DD7495" w:rsidRPr="00DD7495">
        <w:rPr>
          <w:rFonts w:asciiTheme="majorEastAsia" w:eastAsiaTheme="majorEastAsia" w:hAnsiTheme="majorEastAsia" w:cs="標楷體" w:hint="eastAsia"/>
          <w:b/>
          <w:color w:val="FF0000"/>
          <w:sz w:val="20"/>
          <w:szCs w:val="20"/>
        </w:rPr>
        <w:t>*</w:t>
      </w: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項目請務必填寫</w:t>
      </w:r>
    </w:p>
    <w:tbl>
      <w:tblPr>
        <w:tblW w:w="99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766"/>
        <w:gridCol w:w="851"/>
        <w:gridCol w:w="283"/>
        <w:gridCol w:w="709"/>
        <w:gridCol w:w="720"/>
        <w:gridCol w:w="1665"/>
        <w:gridCol w:w="378"/>
        <w:gridCol w:w="572"/>
        <w:gridCol w:w="492"/>
        <w:gridCol w:w="222"/>
        <w:gridCol w:w="62"/>
        <w:gridCol w:w="1629"/>
        <w:gridCol w:w="1134"/>
        <w:gridCol w:w="505"/>
      </w:tblGrid>
      <w:tr w:rsidR="00FD6BF0" w:rsidRPr="00F35DC0" w:rsidTr="009B2CCE">
        <w:trPr>
          <w:trHeight w:val="594"/>
        </w:trPr>
        <w:tc>
          <w:tcPr>
            <w:tcW w:w="161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E7F0F9"/>
            <w:vAlign w:val="bottom"/>
          </w:tcPr>
          <w:p w:rsidR="00FD6BF0" w:rsidRPr="00F35DC0" w:rsidRDefault="00F62EF0" w:rsidP="00344AAB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kern w:val="0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CA3948">
              <w:rPr>
                <w:rFonts w:asciiTheme="majorEastAsia" w:eastAsiaTheme="majorEastAsia" w:hAnsiTheme="majorEastAsia" w:hint="eastAsia"/>
                <w:b/>
                <w:spacing w:val="40"/>
                <w:kern w:val="0"/>
                <w:fitText w:val="1200" w:id="1897160192"/>
              </w:rPr>
              <w:t>計畫編</w:t>
            </w:r>
            <w:r w:rsidR="00FD6BF0" w:rsidRPr="00CA3948">
              <w:rPr>
                <w:rFonts w:asciiTheme="majorEastAsia" w:eastAsiaTheme="majorEastAsia" w:hAnsiTheme="majorEastAsia" w:hint="eastAsia"/>
                <w:b/>
                <w:kern w:val="0"/>
                <w:fitText w:val="1200" w:id="1897160192"/>
              </w:rPr>
              <w:t>號</w:t>
            </w:r>
          </w:p>
          <w:p w:rsidR="00344AAB" w:rsidRPr="00482F0D" w:rsidRDefault="00344AAB" w:rsidP="00482F0D">
            <w:pPr>
              <w:spacing w:line="200" w:lineRule="exact"/>
              <w:jc w:val="center"/>
              <w:rPr>
                <w:rFonts w:asciiTheme="majorEastAsia" w:eastAsiaTheme="majorEastAsia" w:hAnsiTheme="majorEastAsia" w:cs="標楷體"/>
                <w:b/>
                <w:sz w:val="15"/>
                <w:szCs w:val="15"/>
              </w:rPr>
            </w:pPr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新申請案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無本校編號者</w:t>
            </w:r>
            <w:proofErr w:type="gramStart"/>
            <w:r w:rsid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改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填委</w:t>
            </w:r>
            <w:proofErr w:type="gramEnd"/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辦補助機關全銜</w:t>
            </w:r>
          </w:p>
        </w:tc>
        <w:tc>
          <w:tcPr>
            <w:tcW w:w="337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:rsidR="00FD6BF0" w:rsidRPr="00C4364F" w:rsidRDefault="00550835" w:rsidP="00C4364F">
            <w:pPr>
              <w:widowControl/>
              <w:rPr>
                <w:rFonts w:ascii="Microsoft JhengHei UI" w:eastAsia="Microsoft JhengHei UI" w:hAnsi="Microsoft JhengHei UI"/>
                <w:color w:val="0000FF"/>
                <w:kern w:val="0"/>
                <w:sz w:val="20"/>
                <w:szCs w:val="20"/>
              </w:rPr>
            </w:pPr>
            <w:r>
              <w:rPr>
                <w:rFonts w:ascii="Microsoft JhengHei UI" w:eastAsia="Microsoft JhengHei UI" w:hAnsi="Microsoft JhengHei UI"/>
                <w:b/>
                <w:color w:val="0000FF"/>
                <w:sz w:val="28"/>
                <w:szCs w:val="28"/>
              </w:rPr>
              <w:t xml:space="preserve">    </w:t>
            </w:r>
            <w:r w:rsidR="00307125">
              <w:rPr>
                <w:rFonts w:asciiTheme="majorEastAsia" w:eastAsiaTheme="majorEastAsia" w:hAnsiTheme="majorEastAsia" w:cs="標楷體"/>
                <w:color w:val="4472C4" w:themeColor="accent5"/>
                <w:sz w:val="20"/>
                <w:szCs w:val="20"/>
              </w:rPr>
              <w:br/>
            </w:r>
            <w:r w:rsidR="008122DF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 w:rsidR="008122DF" w:rsidRPr="00550835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  <w:highlight w:val="yellow"/>
              </w:rPr>
              <w:t>核定之計畫編號</w:t>
            </w:r>
            <w:r w:rsidR="008122DF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</w:tc>
        <w:tc>
          <w:tcPr>
            <w:tcW w:w="1442" w:type="dxa"/>
            <w:gridSpan w:val="3"/>
            <w:tcBorders>
              <w:top w:val="single" w:sz="12" w:space="0" w:color="auto"/>
            </w:tcBorders>
            <w:shd w:val="clear" w:color="auto" w:fill="E7F0F9"/>
            <w:vAlign w:val="center"/>
          </w:tcPr>
          <w:p w:rsidR="00FD6BF0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計畫名稱</w:t>
            </w:r>
          </w:p>
        </w:tc>
        <w:tc>
          <w:tcPr>
            <w:tcW w:w="3552" w:type="dxa"/>
            <w:gridSpan w:val="5"/>
            <w:tcBorders>
              <w:top w:val="single" w:sz="12" w:space="0" w:color="auto"/>
              <w:right w:val="single" w:sz="12" w:space="0" w:color="auto"/>
            </w:tcBorders>
          </w:tcPr>
          <w:p w:rsidR="00FD6BF0" w:rsidRPr="00C4364F" w:rsidRDefault="00C4364F" w:rsidP="008F6F3C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科會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補助科學與技術人員國外短期研究</w:t>
            </w:r>
          </w:p>
        </w:tc>
      </w:tr>
      <w:tr w:rsidR="00E93B59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E93B59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計畫主持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E93B59" w:rsidRPr="00C4364F" w:rsidRDefault="00550835" w:rsidP="00C4364F">
            <w:pPr>
              <w:spacing w:line="240" w:lineRule="atLeas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E93B59" w:rsidRPr="00F35DC0" w:rsidRDefault="0067782E" w:rsidP="00296922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296922" w:rsidRPr="00F35DC0">
              <w:rPr>
                <w:rFonts w:asciiTheme="majorEastAsia" w:eastAsiaTheme="majorEastAsia" w:hAnsiTheme="majorEastAsia" w:hint="eastAsia"/>
                <w:b/>
              </w:rPr>
              <w:t>計畫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單位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E93B59" w:rsidRPr="00F35DC0" w:rsidRDefault="008122DF" w:rsidP="008122DF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教師所屬系所</w:t>
            </w:r>
            <w:r w:rsidR="00C4364F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或單位</w:t>
            </w:r>
            <w:r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</w:tc>
      </w:tr>
      <w:tr w:rsidR="0067782E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本案</w:t>
            </w:r>
            <w:r w:rsidR="00E93B59" w:rsidRPr="00F35DC0">
              <w:rPr>
                <w:rFonts w:asciiTheme="majorEastAsia" w:eastAsiaTheme="majorEastAsia" w:hAnsiTheme="majorEastAsia" w:hint="eastAsia"/>
                <w:b/>
              </w:rPr>
              <w:t>聯絡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9A0F53" w:rsidRPr="00F35DC0" w:rsidRDefault="00FD6BF0" w:rsidP="00FD6BF0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555162">
              <w:rPr>
                <w:rFonts w:asciiTheme="majorEastAsia" w:eastAsiaTheme="majorEastAsia" w:hAnsiTheme="majorEastAsia" w:cs="標楷體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標楷體" w:hint="eastAsia"/>
                <w:sz w:val="22"/>
                <w:szCs w:val="22"/>
                <w:shd w:val="clear" w:color="auto" w:fill="FFFF00"/>
              </w:rPr>
              <w:t xml:space="preserve">同上 </w:t>
            </w:r>
            <w:r w:rsidRPr="00555162">
              <w:rPr>
                <w:rFonts w:asciiTheme="majorEastAsia" w:eastAsiaTheme="majorEastAsia" w:hAnsiTheme="majorEastAsia" w:cs="標楷體" w:hint="eastAsia"/>
                <w:shd w:val="clear" w:color="auto" w:fill="FFFF00"/>
              </w:rPr>
              <w:t>□</w:t>
            </w:r>
            <w:r w:rsidRPr="00555162">
              <w:rPr>
                <w:rFonts w:asciiTheme="majorEastAsia" w:eastAsiaTheme="majorEastAsia" w:hAnsiTheme="majorEastAsia" w:cs="標楷體" w:hint="eastAsia"/>
                <w:sz w:val="22"/>
                <w:szCs w:val="22"/>
                <w:shd w:val="clear" w:color="auto" w:fill="FFFF00"/>
              </w:rPr>
              <w:t>助理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 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9A0F53" w:rsidRPr="00F35DC0">
              <w:rPr>
                <w:rFonts w:asciiTheme="majorEastAsia" w:eastAsiaTheme="majorEastAsia" w:hAnsiTheme="majorEastAsia" w:cs="標楷體" w:hint="eastAsia"/>
                <w:b/>
              </w:rPr>
              <w:t>聯絡電話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9A0F53" w:rsidRPr="00C4364F" w:rsidRDefault="00555162" w:rsidP="00555162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A92690" w:rsidRPr="00F35DC0" w:rsidTr="008D2E1A">
        <w:trPr>
          <w:trHeight w:val="855"/>
        </w:trPr>
        <w:tc>
          <w:tcPr>
            <w:tcW w:w="766" w:type="dxa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92690" w:rsidRPr="00F35DC0" w:rsidRDefault="00A92690" w:rsidP="003A786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本案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辦理方式</w:t>
            </w:r>
          </w:p>
        </w:tc>
        <w:tc>
          <w:tcPr>
            <w:tcW w:w="4606" w:type="dxa"/>
            <w:gridSpan w:val="6"/>
            <w:tcBorders>
              <w:top w:val="single" w:sz="8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92690" w:rsidRPr="00F35DC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電子發文</w:t>
            </w:r>
            <w:r w:rsidRPr="0077752B">
              <w:rPr>
                <w:rFonts w:asciiTheme="majorEastAsia" w:eastAsiaTheme="majorEastAsia" w:hAnsiTheme="majorEastAsia" w:cs="標楷體" w:hint="eastAsia"/>
                <w:sz w:val="18"/>
                <w:szCs w:val="18"/>
              </w:rPr>
              <w:t xml:space="preserve"> </w:t>
            </w:r>
          </w:p>
          <w:p w:rsidR="00A92690" w:rsidRPr="005A2A61" w:rsidRDefault="008122DF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="00A92690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紙本發文</w:t>
            </w:r>
          </w:p>
          <w:p w:rsidR="00A9269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公文自發</w:t>
            </w:r>
          </w:p>
          <w:p w:rsidR="00A92690" w:rsidRPr="00F35DC0" w:rsidRDefault="00A92690" w:rsidP="008122DF">
            <w:pPr>
              <w:spacing w:line="280" w:lineRule="exact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</w:t>
            </w:r>
            <w:r w:rsidR="005A2A61" w:rsidRPr="005A2A61">
              <w:rPr>
                <w:rFonts w:asciiTheme="majorEastAsia" w:eastAsiaTheme="majorEastAsia" w:hAnsiTheme="majorEastAsia" w:cs="標楷體" w:hint="eastAsia"/>
                <w:sz w:val="16"/>
                <w:szCs w:val="16"/>
                <w:u w:val="single"/>
              </w:rPr>
              <w:t xml:space="preserve"> </w:t>
            </w:r>
            <w:r w:rsidR="005A2A61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</w:t>
            </w:r>
          </w:p>
        </w:tc>
        <w:tc>
          <w:tcPr>
            <w:tcW w:w="4616" w:type="dxa"/>
            <w:gridSpan w:val="7"/>
            <w:tcBorders>
              <w:top w:val="single" w:sz="8" w:space="0" w:color="auto"/>
              <w:left w:val="single" w:sz="4" w:space="0" w:color="FFFFFF" w:themeColor="background1"/>
              <w:right w:val="single" w:sz="12" w:space="0" w:color="auto"/>
            </w:tcBorders>
            <w:shd w:val="clear" w:color="auto" w:fill="auto"/>
            <w:vAlign w:val="center"/>
          </w:tcPr>
          <w:p w:rsidR="00A92690" w:rsidRPr="00082D67" w:rsidRDefault="00082D67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本案無需</w:t>
            </w:r>
            <w:r w:rsidR="00A92690" w:rsidRPr="00082D67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發文：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A9269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用印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領據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：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</w:t>
            </w:r>
          </w:p>
        </w:tc>
      </w:tr>
      <w:tr w:rsidR="003A716B" w:rsidRPr="00F35DC0" w:rsidTr="00F35DC0">
        <w:trPr>
          <w:trHeight w:val="285"/>
        </w:trPr>
        <w:tc>
          <w:tcPr>
            <w:tcW w:w="9988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:rsidR="003A716B" w:rsidRPr="00F35DC0" w:rsidRDefault="00DD7495" w:rsidP="00DD7495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辦 理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項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目</w:t>
            </w:r>
            <w:r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255360">
              <w:rPr>
                <w:rFonts w:asciiTheme="majorEastAsia" w:eastAsiaTheme="majorEastAsia" w:hAnsiTheme="majorEastAsia" w:hint="eastAsia"/>
                <w:b/>
              </w:rPr>
              <w:t>(請勾選需辦理項目後，完整填寫項目欄位資訊)</w:t>
            </w:r>
          </w:p>
        </w:tc>
      </w:tr>
      <w:tr w:rsidR="00A67548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67548" w:rsidRPr="00255360" w:rsidRDefault="008122DF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A67548" w:rsidRPr="00F35DC0" w:rsidRDefault="00A67548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經費請領</w:t>
            </w:r>
          </w:p>
          <w:p w:rsidR="00A67548" w:rsidRPr="00F35DC0" w:rsidRDefault="00A67548" w:rsidP="00A67548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67548" w:rsidRPr="00F35DC0" w:rsidRDefault="00AD23D8" w:rsidP="00A6754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A67548"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領期數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A67548" w:rsidRPr="00F35DC0" w:rsidRDefault="008122DF" w:rsidP="00A67548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全期款 □</w:t>
            </w:r>
            <w:proofErr w:type="gramStart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第1期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款 □</w:t>
            </w:r>
            <w:proofErr w:type="gramStart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第2期</w:t>
            </w:r>
            <w:proofErr w:type="gramEnd"/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款  □第</w:t>
            </w:r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</w:t>
            </w:r>
            <w:r w:rsidR="00A67548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期款。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款金額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C4364F" w:rsidRDefault="005A2A61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 xml:space="preserve"> </w:t>
            </w:r>
            <w:r w:rsidR="008122DF" w:rsidRPr="00C4364F">
              <w:rPr>
                <w:rFonts w:asciiTheme="majorEastAsia" w:eastAsiaTheme="majorEastAsia" w:hAnsiTheme="majorEastAsia" w:hint="eastAsia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領據抬頭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B2CCE" w:rsidRPr="00F35DC0" w:rsidRDefault="005A2A61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 xml:space="preserve"> </w:t>
            </w:r>
            <w:r w:rsidR="008122DF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科技部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請款方式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A92690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□領據自取不發文 </w:t>
            </w:r>
            <w:proofErr w:type="gramStart"/>
            <w:r w:rsidR="008122DF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領據隨函送出 □僅</w:t>
            </w: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先</w:t>
            </w:r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請款，待廠商撥付後再通知研發處掣據</w:t>
            </w:r>
          </w:p>
        </w:tc>
      </w:tr>
      <w:tr w:rsidR="009B2CCE" w:rsidRPr="00F35DC0" w:rsidTr="00255360">
        <w:trPr>
          <w:trHeight w:val="1262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8122DF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計畫發文</w:t>
            </w:r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內容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</w:tcPr>
          <w:p w:rsidR="00DB7D2E" w:rsidRPr="00C4364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本人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獲科技部第</w:t>
            </w:r>
            <w:r w:rsidR="00C4364F" w:rsidRPr="00C4364F">
              <w:rPr>
                <w:rFonts w:asciiTheme="majorEastAsia" w:eastAsiaTheme="majorEastAsia" w:hAnsiTheme="majorEastAsia" w:hint="eastAsia"/>
                <w:b/>
                <w:color w:val="3333CC"/>
              </w:rPr>
              <w:t>61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屆補助科學與技術人員國外短期研究案，</w:t>
            </w: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欲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辦理合約簽訂及補助費用</w:t>
            </w:r>
            <w:r w:rsidR="00536CF5" w:rsidRPr="00C4364F">
              <w:rPr>
                <w:rFonts w:asciiTheme="majorEastAsia" w:eastAsiaTheme="majorEastAsia" w:hAnsiTheme="majorEastAsia" w:hint="eastAsia"/>
                <w:color w:val="3333CC"/>
              </w:rPr>
              <w:t>請款</w:t>
            </w:r>
            <w:r w:rsidR="008122DF" w:rsidRPr="00C4364F">
              <w:rPr>
                <w:rFonts w:asciiTheme="majorEastAsia" w:eastAsiaTheme="majorEastAsia" w:hAnsiTheme="majorEastAsia" w:hint="eastAsia"/>
                <w:color w:val="3333CC"/>
              </w:rPr>
              <w:t>事宜。</w:t>
            </w:r>
          </w:p>
          <w:p w:rsidR="00CA3948" w:rsidRPr="00C4364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出國日期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  <w:p w:rsidR="00CA3948" w:rsidRPr="005127AF" w:rsidRDefault="00CA3948" w:rsidP="008122DF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前往國家：</w:t>
            </w:r>
            <w:r w:rsidRPr="00C4364F">
              <w:rPr>
                <w:rFonts w:asciiTheme="majorEastAsia" w:eastAsiaTheme="majorEastAsia" w:hAnsiTheme="majorEastAsia" w:hint="eastAsia"/>
                <w:color w:val="3333CC"/>
                <w:u w:val="single"/>
                <w:shd w:val="clear" w:color="auto" w:fill="FFFF00"/>
              </w:rPr>
              <w:t xml:space="preserve">         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附件</w:t>
            </w:r>
          </w:p>
        </w:tc>
        <w:tc>
          <w:tcPr>
            <w:tcW w:w="4044" w:type="dxa"/>
            <w:gridSpan w:val="5"/>
            <w:tcBorders>
              <w:left w:val="single" w:sz="2" w:space="0" w:color="auto"/>
            </w:tcBorders>
            <w:shd w:val="clear" w:color="auto" w:fill="FFFFFF"/>
            <w:vAlign w:val="center"/>
          </w:tcPr>
          <w:p w:rsidR="00397C3A" w:rsidRPr="00C4364F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收據1張</w:t>
            </w:r>
          </w:p>
          <w:p w:rsidR="00397C3A" w:rsidRPr="00C4364F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3333CC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合約書</w:t>
            </w:r>
            <w:bookmarkStart w:id="0" w:name="_GoBack"/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1式3</w:t>
            </w:r>
            <w:bookmarkEnd w:id="0"/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份</w:t>
            </w:r>
          </w:p>
          <w:p w:rsidR="009B2CCE" w:rsidRPr="00DB7D2E" w:rsidRDefault="00397C3A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外機構邀請函影本1份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C4364F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  <w:r w:rsidR="008122DF" w:rsidRPr="00C4364F">
              <w:rPr>
                <w:rFonts w:asciiTheme="majorEastAsia" w:eastAsiaTheme="majorEastAsia" w:hAnsiTheme="majorEastAsia" w:hint="eastAsia"/>
                <w:u w:val="single"/>
              </w:rPr>
              <w:t>5</w:t>
            </w:r>
            <w:r w:rsidRPr="00C4364F">
              <w:rPr>
                <w:rFonts w:asciiTheme="majorEastAsia" w:eastAsiaTheme="majorEastAsia" w:hAnsiTheme="majorEastAsia" w:hint="eastAsia"/>
                <w:u w:val="single"/>
              </w:rPr>
              <w:t xml:space="preserve">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往機關</w:t>
            </w:r>
          </w:p>
        </w:tc>
        <w:tc>
          <w:tcPr>
            <w:tcW w:w="709" w:type="dxa"/>
            <w:tcBorders>
              <w:left w:val="single" w:sz="2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正本：</w:t>
            </w:r>
          </w:p>
        </w:tc>
        <w:tc>
          <w:tcPr>
            <w:tcW w:w="3335" w:type="dxa"/>
            <w:gridSpan w:val="4"/>
            <w:tcBorders>
              <w:left w:val="single" w:sz="2" w:space="0" w:color="FFFFFF"/>
            </w:tcBorders>
            <w:vAlign w:val="center"/>
          </w:tcPr>
          <w:p w:rsidR="009B2CCE" w:rsidRPr="00C4364F" w:rsidRDefault="00C4364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FF0000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</w:rPr>
              <w:t>國科會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 xml:space="preserve"> 副本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5127AF" w:rsidRDefault="00DB7D2E" w:rsidP="008122DF">
            <w:pPr>
              <w:spacing w:line="280" w:lineRule="exact"/>
              <w:ind w:leftChars="-23" w:left="-55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</w:t>
            </w:r>
            <w:r w:rsidR="009B2CCE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若無可省略)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補充說明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8122DF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▓</w:t>
            </w:r>
            <w:proofErr w:type="gramEnd"/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用印申請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文件名稱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F35DC0" w:rsidRDefault="00C4364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C4364F">
              <w:rPr>
                <w:rFonts w:asciiTheme="majorEastAsia" w:eastAsiaTheme="majorEastAsia" w:hAnsiTheme="majorEastAsia" w:hint="eastAsia"/>
                <w:color w:val="3333CC"/>
                <w:sz w:val="22"/>
                <w:szCs w:val="22"/>
              </w:rPr>
              <w:t>補助科學與技術人員國外短期研究合約書</w:t>
            </w:r>
          </w:p>
        </w:tc>
      </w:tr>
      <w:tr w:rsidR="009B2CCE" w:rsidRPr="00F35DC0" w:rsidTr="00547941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用印類別</w:t>
            </w:r>
          </w:p>
        </w:tc>
        <w:tc>
          <w:tcPr>
            <w:tcW w:w="6449" w:type="dxa"/>
            <w:gridSpan w:val="9"/>
            <w:tcBorders>
              <w:left w:val="single" w:sz="2" w:space="0" w:color="auto"/>
              <w:bottom w:val="single" w:sz="8" w:space="0" w:color="auto"/>
            </w:tcBorders>
            <w:vAlign w:val="center"/>
          </w:tcPr>
          <w:p w:rsidR="009B2CCE" w:rsidRPr="00547941" w:rsidRDefault="008122DF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proofErr w:type="gramStart"/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proofErr w:type="gramEnd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學校印信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▓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職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簽字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proofErr w:type="gramStart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</w:t>
            </w:r>
            <w:proofErr w:type="gramEnd"/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戳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9B2CCE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9B2CCE"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鋼印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547941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547941" w:rsidRPr="00CA3948">
              <w:rPr>
                <w:rFonts w:asciiTheme="majorEastAsia" w:eastAsiaTheme="majorEastAsia" w:hAnsiTheme="majorEastAsia" w:cs="標楷體" w:hint="eastAsia"/>
                <w:w w:val="88"/>
                <w:kern w:val="0"/>
                <w:sz w:val="21"/>
                <w:szCs w:val="21"/>
                <w:fitText w:val="1300" w:id="2054963456"/>
              </w:rPr>
              <w:t>校內契約專用</w:t>
            </w:r>
            <w:r w:rsidR="00547941" w:rsidRPr="00CA3948">
              <w:rPr>
                <w:rFonts w:asciiTheme="majorEastAsia" w:eastAsiaTheme="majorEastAsia" w:hAnsiTheme="majorEastAsia" w:cs="標楷體" w:hint="eastAsia"/>
                <w:spacing w:val="3"/>
                <w:w w:val="88"/>
                <w:kern w:val="0"/>
                <w:sz w:val="21"/>
                <w:szCs w:val="21"/>
                <w:fitText w:val="1300" w:id="2054963456"/>
              </w:rPr>
              <w:t>章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547941">
            <w:pPr>
              <w:spacing w:line="280" w:lineRule="exact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總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505" w:type="dxa"/>
            <w:tcBorders>
              <w:left w:val="single" w:sz="2" w:space="0" w:color="FFFFFF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547941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  <w:u w:val="single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  <w:r w:rsidR="008122DF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>3</w:t>
            </w:r>
            <w:r w:rsidR="00547941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</w:p>
        </w:tc>
      </w:tr>
      <w:tr w:rsidR="009B2CCE" w:rsidRPr="00F35DC0" w:rsidTr="00255360">
        <w:trPr>
          <w:trHeight w:val="340"/>
        </w:trPr>
        <w:tc>
          <w:tcPr>
            <w:tcW w:w="190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□ 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其他</w:t>
            </w:r>
            <w:r>
              <w:rPr>
                <w:rFonts w:asciiTheme="majorEastAsia" w:eastAsiaTheme="majorEastAsia" w:hAnsiTheme="majorEastAsia" w:hint="eastAsia"/>
                <w:b/>
              </w:rPr>
              <w:t>辦理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事項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</w:tr>
      <w:tr w:rsidR="009B2CCE" w:rsidRPr="00F35DC0" w:rsidTr="00165898">
        <w:trPr>
          <w:trHeight w:val="282"/>
        </w:trPr>
        <w:tc>
          <w:tcPr>
            <w:tcW w:w="9988" w:type="dxa"/>
            <w:gridSpan w:val="14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E7"/>
            <w:vAlign w:val="center"/>
          </w:tcPr>
          <w:p w:rsidR="009B2CCE" w:rsidRPr="00F35DC0" w:rsidRDefault="009B2CCE" w:rsidP="009B2CCE">
            <w:pPr>
              <w:spacing w:line="260" w:lineRule="exact"/>
              <w:jc w:val="center"/>
              <w:rPr>
                <w:rFonts w:asciiTheme="majorEastAsia" w:eastAsiaTheme="majorEastAsia" w:hAnsiTheme="majorEastAsia"/>
                <w:color w:val="FF0000"/>
              </w:rPr>
            </w:pP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※為加速時效，請同時將本單Word檔寄至</w:t>
            </w:r>
            <w:r w:rsidRPr="00F35DC0">
              <w:rPr>
                <w:rFonts w:asciiTheme="majorEastAsia" w:eastAsiaTheme="majorEastAsia" w:hAnsiTheme="majorEastAsia" w:hint="eastAsia"/>
                <w:b/>
                <w:color w:val="0000FF"/>
              </w:rPr>
              <w:t>rd509@ndhu.</w:t>
            </w:r>
            <w:r w:rsidRPr="00F35DC0">
              <w:rPr>
                <w:rFonts w:asciiTheme="majorEastAsia" w:eastAsiaTheme="majorEastAsia" w:hAnsiTheme="majorEastAsia"/>
                <w:b/>
                <w:color w:val="0000FF"/>
              </w:rPr>
              <w:t>edu.tw</w:t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，以為您列入工作排程。</w:t>
            </w:r>
          </w:p>
        </w:tc>
      </w:tr>
      <w:tr w:rsidR="009B2CCE" w:rsidRPr="00F35DC0" w:rsidTr="00F35DC0">
        <w:trPr>
          <w:trHeight w:val="340"/>
        </w:trPr>
        <w:tc>
          <w:tcPr>
            <w:tcW w:w="3329" w:type="dxa"/>
            <w:gridSpan w:val="5"/>
            <w:tcBorders>
              <w:lef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hint="eastAsia"/>
                <w:b/>
              </w:rPr>
              <w:t>學服單申請人</w:t>
            </w:r>
            <w:proofErr w:type="gramEnd"/>
          </w:p>
        </w:tc>
        <w:tc>
          <w:tcPr>
            <w:tcW w:w="3329" w:type="dxa"/>
            <w:gridSpan w:val="5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計畫主持人/單位主管</w:t>
            </w:r>
          </w:p>
        </w:tc>
        <w:tc>
          <w:tcPr>
            <w:tcW w:w="3330" w:type="dxa"/>
            <w:gridSpan w:val="4"/>
            <w:tcBorders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proofErr w:type="gramStart"/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研</w:t>
            </w:r>
            <w:proofErr w:type="gramEnd"/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發</w:t>
            </w:r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處</w:t>
            </w:r>
          </w:p>
        </w:tc>
      </w:tr>
      <w:tr w:rsidR="009B2CCE" w:rsidRPr="00F35DC0" w:rsidTr="00F35DC0">
        <w:trPr>
          <w:trHeight w:val="1195"/>
        </w:trPr>
        <w:tc>
          <w:tcPr>
            <w:tcW w:w="3329" w:type="dxa"/>
            <w:gridSpan w:val="5"/>
            <w:tcBorders>
              <w:left w:val="single" w:sz="12" w:space="0" w:color="auto"/>
              <w:bottom w:val="single" w:sz="12" w:space="0" w:color="auto"/>
            </w:tcBorders>
          </w:tcPr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本人確認上述項目填寫完整</w:t>
            </w:r>
          </w:p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proofErr w:type="gramStart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學服單電子</w:t>
            </w:r>
            <w:proofErr w:type="gramEnd"/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檔已e-mail</w:t>
            </w:r>
          </w:p>
          <w:p w:rsidR="009B2CCE" w:rsidRDefault="009B2CCE" w:rsidP="009B2CCE">
            <w:pPr>
              <w:spacing w:before="120" w:line="280" w:lineRule="exact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  <w:p w:rsidR="00397C3A" w:rsidRPr="00F35DC0" w:rsidRDefault="00397C3A" w:rsidP="009B2CCE">
            <w:pPr>
              <w:spacing w:before="120" w:line="280" w:lineRule="exact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  <w:tc>
          <w:tcPr>
            <w:tcW w:w="3329" w:type="dxa"/>
            <w:gridSpan w:val="5"/>
            <w:tcBorders>
              <w:bottom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3330" w:type="dxa"/>
            <w:gridSpan w:val="4"/>
            <w:tcBorders>
              <w:bottom w:val="single" w:sz="12" w:space="0" w:color="auto"/>
              <w:right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</w:tbl>
    <w:p w:rsidR="009A0F53" w:rsidRPr="00F35DC0" w:rsidRDefault="00F230BF" w:rsidP="00832992">
      <w:pPr>
        <w:adjustRightInd w:val="0"/>
        <w:snapToGrid w:val="0"/>
        <w:spacing w:line="280" w:lineRule="exact"/>
        <w:jc w:val="right"/>
        <w:rPr>
          <w:rFonts w:asciiTheme="majorEastAsia" w:eastAsiaTheme="majorEastAsia" w:hAnsiTheme="majorEastAsia" w:cs="標楷體"/>
          <w:sz w:val="20"/>
          <w:szCs w:val="20"/>
        </w:rPr>
      </w:pPr>
      <w:r w:rsidRPr="00F35DC0">
        <w:rPr>
          <w:rFonts w:asciiTheme="majorEastAsia" w:eastAsiaTheme="majorEastAsia" w:hAnsiTheme="majorEastAsia" w:cs="標楷體" w:hint="eastAsia"/>
        </w:rPr>
        <w:t xml:space="preserve">                                              </w:t>
      </w:r>
      <w:r w:rsidRPr="00F35DC0">
        <w:rPr>
          <w:rFonts w:asciiTheme="majorEastAsia" w:eastAsiaTheme="majorEastAsia" w:hAnsiTheme="majorEastAsia" w:cs="標楷體" w:hint="eastAsia"/>
          <w:sz w:val="20"/>
          <w:szCs w:val="20"/>
        </w:rPr>
        <w:t xml:space="preserve"> 10</w:t>
      </w:r>
      <w:r w:rsidR="00832992" w:rsidRPr="00F35DC0">
        <w:rPr>
          <w:rFonts w:asciiTheme="majorEastAsia" w:eastAsiaTheme="majorEastAsia" w:hAnsiTheme="majorEastAsia" w:cs="標楷體" w:hint="eastAsia"/>
          <w:sz w:val="20"/>
          <w:szCs w:val="20"/>
        </w:rPr>
        <w:t>8</w:t>
      </w:r>
      <w:r w:rsidR="00531839">
        <w:rPr>
          <w:rFonts w:asciiTheme="majorEastAsia" w:eastAsiaTheme="majorEastAsia" w:hAnsiTheme="majorEastAsia" w:cs="標楷體" w:hint="eastAsia"/>
          <w:sz w:val="20"/>
          <w:szCs w:val="20"/>
        </w:rPr>
        <w:t>1015</w:t>
      </w:r>
      <w:r w:rsidR="002919F5" w:rsidRPr="00F35DC0">
        <w:rPr>
          <w:rFonts w:asciiTheme="majorEastAsia" w:eastAsiaTheme="majorEastAsia" w:hAnsiTheme="majorEastAsia" w:cs="標楷體" w:hint="eastAsia"/>
          <w:sz w:val="20"/>
          <w:szCs w:val="20"/>
        </w:rPr>
        <w:t>修訂</w:t>
      </w:r>
      <w:r w:rsidR="002919F5" w:rsidRPr="00F35DC0">
        <w:rPr>
          <w:rFonts w:asciiTheme="majorEastAsia" w:eastAsiaTheme="majorEastAsia" w:hAnsiTheme="majorEastAsia"/>
          <w:sz w:val="20"/>
          <w:szCs w:val="20"/>
        </w:rPr>
        <w:t>/</w:t>
      </w:r>
      <w:r w:rsidR="009A0F53" w:rsidRPr="00F35DC0">
        <w:rPr>
          <w:rFonts w:asciiTheme="majorEastAsia" w:eastAsiaTheme="majorEastAsia" w:hAnsiTheme="majorEastAsia" w:cs="標楷體" w:hint="eastAsia"/>
          <w:sz w:val="20"/>
          <w:szCs w:val="20"/>
        </w:rPr>
        <w:t>表</w:t>
      </w:r>
      <w:r w:rsidR="009A0F53" w:rsidRPr="00F35DC0">
        <w:rPr>
          <w:rFonts w:asciiTheme="majorEastAsia" w:eastAsiaTheme="majorEastAsia" w:hAnsiTheme="majorEastAsia" w:cs="標楷體"/>
          <w:sz w:val="20"/>
          <w:szCs w:val="20"/>
        </w:rPr>
        <w:t>RD</w:t>
      </w:r>
      <w:r w:rsidR="00060C6C">
        <w:rPr>
          <w:rFonts w:asciiTheme="majorEastAsia" w:eastAsiaTheme="majorEastAsia" w:hAnsiTheme="majorEastAsia" w:cs="標楷體"/>
          <w:sz w:val="20"/>
          <w:szCs w:val="20"/>
        </w:rPr>
        <w:t>300</w:t>
      </w:r>
    </w:p>
    <w:sectPr w:rsidR="009A0F53" w:rsidRPr="00F35DC0" w:rsidSect="000F35F0">
      <w:pgSz w:w="11906" w:h="16838" w:code="9"/>
      <w:pgMar w:top="851" w:right="851" w:bottom="851" w:left="1134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1DE7" w:rsidRDefault="00581DE7" w:rsidP="00E93B59">
      <w:r>
        <w:separator/>
      </w:r>
    </w:p>
  </w:endnote>
  <w:endnote w:type="continuationSeparator" w:id="0">
    <w:p w:rsidR="00581DE7" w:rsidRDefault="00581DE7" w:rsidP="00E9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1DE7" w:rsidRDefault="00581DE7" w:rsidP="00E93B59">
      <w:r>
        <w:separator/>
      </w:r>
    </w:p>
  </w:footnote>
  <w:footnote w:type="continuationSeparator" w:id="0">
    <w:p w:rsidR="00581DE7" w:rsidRDefault="00581DE7" w:rsidP="00E9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05961"/>
    <w:multiLevelType w:val="singleLevel"/>
    <w:tmpl w:val="5564370E"/>
    <w:lvl w:ilvl="0">
      <w:start w:val="88"/>
      <w:numFmt w:val="bullet"/>
      <w:lvlText w:val="□"/>
      <w:lvlJc w:val="left"/>
      <w:pPr>
        <w:tabs>
          <w:tab w:val="num" w:pos="524"/>
        </w:tabs>
        <w:ind w:left="524" w:hanging="240"/>
      </w:pPr>
      <w:rPr>
        <w:rFonts w:ascii="標楷體" w:eastAsia="標楷體" w:hAnsi="Times New Roman" w:hint="eastAsia"/>
      </w:rPr>
    </w:lvl>
  </w:abstractNum>
  <w:abstractNum w:abstractNumId="1" w15:restartNumberingAfterBreak="0">
    <w:nsid w:val="0D7C09DB"/>
    <w:multiLevelType w:val="hybridMultilevel"/>
    <w:tmpl w:val="47C0F5CA"/>
    <w:lvl w:ilvl="0" w:tplc="89E0EC3C"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2" w15:restartNumberingAfterBreak="0">
    <w:nsid w:val="13CE0C48"/>
    <w:multiLevelType w:val="singleLevel"/>
    <w:tmpl w:val="926819DA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3" w15:restartNumberingAfterBreak="0">
    <w:nsid w:val="1ADD3435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A76939"/>
    <w:multiLevelType w:val="hybridMultilevel"/>
    <w:tmpl w:val="7870D306"/>
    <w:lvl w:ilvl="0" w:tplc="7F6830E6">
      <w:start w:val="1"/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5" w15:restartNumberingAfterBreak="0">
    <w:nsid w:val="4446671D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206613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A44320"/>
    <w:multiLevelType w:val="hybridMultilevel"/>
    <w:tmpl w:val="B5BA47D2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Y0sTA2MTAxN7VQ0lEKTi0uzszPAykwNKoFALmpAVctAAAA"/>
  </w:docVars>
  <w:rsids>
    <w:rsidRoot w:val="00AB7602"/>
    <w:rsid w:val="000068EB"/>
    <w:rsid w:val="00022093"/>
    <w:rsid w:val="00051A16"/>
    <w:rsid w:val="000527E9"/>
    <w:rsid w:val="00060C6C"/>
    <w:rsid w:val="00082D67"/>
    <w:rsid w:val="00084291"/>
    <w:rsid w:val="000F35F0"/>
    <w:rsid w:val="001303AD"/>
    <w:rsid w:val="001417B2"/>
    <w:rsid w:val="00147AE6"/>
    <w:rsid w:val="00165898"/>
    <w:rsid w:val="001C62A5"/>
    <w:rsid w:val="001F01AA"/>
    <w:rsid w:val="00255360"/>
    <w:rsid w:val="00265B79"/>
    <w:rsid w:val="002919F5"/>
    <w:rsid w:val="00296922"/>
    <w:rsid w:val="002E2E1C"/>
    <w:rsid w:val="003065EC"/>
    <w:rsid w:val="00307125"/>
    <w:rsid w:val="00344AAB"/>
    <w:rsid w:val="00397C3A"/>
    <w:rsid w:val="003A0E61"/>
    <w:rsid w:val="003A716B"/>
    <w:rsid w:val="003E5354"/>
    <w:rsid w:val="00403F76"/>
    <w:rsid w:val="004055BF"/>
    <w:rsid w:val="0041054A"/>
    <w:rsid w:val="00482122"/>
    <w:rsid w:val="00482F0D"/>
    <w:rsid w:val="004F5624"/>
    <w:rsid w:val="005127AF"/>
    <w:rsid w:val="00531839"/>
    <w:rsid w:val="00531A2A"/>
    <w:rsid w:val="00536CF5"/>
    <w:rsid w:val="00547941"/>
    <w:rsid w:val="00550835"/>
    <w:rsid w:val="00555162"/>
    <w:rsid w:val="00581DE7"/>
    <w:rsid w:val="005A2A61"/>
    <w:rsid w:val="0060388C"/>
    <w:rsid w:val="0067782E"/>
    <w:rsid w:val="00696951"/>
    <w:rsid w:val="006A052B"/>
    <w:rsid w:val="006B7C26"/>
    <w:rsid w:val="006D1F5B"/>
    <w:rsid w:val="006D4A1D"/>
    <w:rsid w:val="006F3B85"/>
    <w:rsid w:val="007459DC"/>
    <w:rsid w:val="0077752B"/>
    <w:rsid w:val="0078638D"/>
    <w:rsid w:val="00787F60"/>
    <w:rsid w:val="007A31C8"/>
    <w:rsid w:val="007B19D7"/>
    <w:rsid w:val="007E2833"/>
    <w:rsid w:val="007E2DA1"/>
    <w:rsid w:val="00803F5C"/>
    <w:rsid w:val="00811E62"/>
    <w:rsid w:val="008122DF"/>
    <w:rsid w:val="00832992"/>
    <w:rsid w:val="00840DED"/>
    <w:rsid w:val="008B0AF6"/>
    <w:rsid w:val="008B5F0D"/>
    <w:rsid w:val="008D2E1A"/>
    <w:rsid w:val="008F6F3C"/>
    <w:rsid w:val="00901EAB"/>
    <w:rsid w:val="00913BAE"/>
    <w:rsid w:val="009A0F53"/>
    <w:rsid w:val="009B2CCE"/>
    <w:rsid w:val="00A17B6F"/>
    <w:rsid w:val="00A67548"/>
    <w:rsid w:val="00A92690"/>
    <w:rsid w:val="00AB7602"/>
    <w:rsid w:val="00AD23D8"/>
    <w:rsid w:val="00AF099C"/>
    <w:rsid w:val="00B116E9"/>
    <w:rsid w:val="00B135DB"/>
    <w:rsid w:val="00B24F75"/>
    <w:rsid w:val="00B62E0D"/>
    <w:rsid w:val="00B666C3"/>
    <w:rsid w:val="00B85A7D"/>
    <w:rsid w:val="00B92BFE"/>
    <w:rsid w:val="00B953B8"/>
    <w:rsid w:val="00BA4781"/>
    <w:rsid w:val="00BA6E6A"/>
    <w:rsid w:val="00BB0F57"/>
    <w:rsid w:val="00BF6BDD"/>
    <w:rsid w:val="00C4364F"/>
    <w:rsid w:val="00C54556"/>
    <w:rsid w:val="00CA3948"/>
    <w:rsid w:val="00CD0066"/>
    <w:rsid w:val="00D521DB"/>
    <w:rsid w:val="00D53E43"/>
    <w:rsid w:val="00DB7D2E"/>
    <w:rsid w:val="00DC0F40"/>
    <w:rsid w:val="00DD02B6"/>
    <w:rsid w:val="00DD7495"/>
    <w:rsid w:val="00DE0ECA"/>
    <w:rsid w:val="00E0178F"/>
    <w:rsid w:val="00E93B59"/>
    <w:rsid w:val="00EE701A"/>
    <w:rsid w:val="00F14197"/>
    <w:rsid w:val="00F230BF"/>
    <w:rsid w:val="00F35CC5"/>
    <w:rsid w:val="00F35DC0"/>
    <w:rsid w:val="00F42DD3"/>
    <w:rsid w:val="00F62EF0"/>
    <w:rsid w:val="00F67CBE"/>
    <w:rsid w:val="00FB63E1"/>
    <w:rsid w:val="00FD636B"/>
    <w:rsid w:val="00FD6BF0"/>
    <w:rsid w:val="00FD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oNotEmbedSmartTags/>
  <w:decimalSymbol w:val="."/>
  <w:listSeparator w:val=","/>
  <w14:docId w14:val="10EAB157"/>
  <w15:chartTrackingRefBased/>
  <w15:docId w15:val="{4C8E4223-90CF-4E6C-B769-1CF359C96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Pr>
      <w:sz w:val="18"/>
      <w:szCs w:val="18"/>
    </w:rPr>
  </w:style>
  <w:style w:type="paragraph" w:styleId="a4">
    <w:name w:val="annotation text"/>
    <w:basedOn w:val="a"/>
    <w:semiHidden/>
  </w:style>
  <w:style w:type="paragraph" w:styleId="a5">
    <w:name w:val="Balloon Text"/>
    <w:basedOn w:val="a"/>
    <w:semiHidden/>
    <w:rsid w:val="00051A16"/>
    <w:rPr>
      <w:rFonts w:ascii="Arial" w:hAnsi="Arial" w:cs="Arial"/>
      <w:sz w:val="18"/>
      <w:szCs w:val="18"/>
    </w:rPr>
  </w:style>
  <w:style w:type="paragraph" w:styleId="a6">
    <w:name w:val="header"/>
    <w:basedOn w:val="a"/>
    <w:link w:val="a7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E93B59"/>
    <w:rPr>
      <w:kern w:val="2"/>
    </w:rPr>
  </w:style>
  <w:style w:type="paragraph" w:styleId="a8">
    <w:name w:val="footer"/>
    <w:basedOn w:val="a"/>
    <w:link w:val="a9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E93B59"/>
    <w:rPr>
      <w:kern w:val="2"/>
    </w:rPr>
  </w:style>
  <w:style w:type="character" w:styleId="aa">
    <w:name w:val="Hyperlink"/>
    <w:rsid w:val="001F01A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6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4CFDC-B9CF-459C-99D7-8388164B7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5</Words>
  <Characters>358</Characters>
  <Application>Microsoft Office Word</Application>
  <DocSecurity>0</DocSecurity>
  <Lines>2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華大學研發處表單</dc:title>
  <dc:subject/>
  <dc:creator>rdoffice</dc:creator>
  <cp:keywords/>
  <cp:lastModifiedBy>EMMA</cp:lastModifiedBy>
  <cp:revision>3</cp:revision>
  <cp:lastPrinted>2019-10-15T09:02:00Z</cp:lastPrinted>
  <dcterms:created xsi:type="dcterms:W3CDTF">2022-12-15T01:57:00Z</dcterms:created>
  <dcterms:modified xsi:type="dcterms:W3CDTF">2022-12-15T01:59:00Z</dcterms:modified>
</cp:coreProperties>
</file>